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77980" w14:textId="77777777" w:rsidR="00614CF2" w:rsidRDefault="00614CF2" w:rsidP="00A473D3">
      <w:pPr>
        <w:spacing w:line="276" w:lineRule="auto"/>
        <w:rPr>
          <w:b/>
          <w:bCs/>
          <w:u w:val="single"/>
        </w:rPr>
      </w:pPr>
    </w:p>
    <w:p w14:paraId="7E4CAD80" w14:textId="3052BC1D" w:rsidR="00A473D3" w:rsidRDefault="00A473D3" w:rsidP="00A473D3">
      <w:pPr>
        <w:spacing w:line="276" w:lineRule="auto"/>
        <w:rPr>
          <w:b/>
          <w:bCs/>
          <w:u w:val="single"/>
        </w:rPr>
      </w:pPr>
      <w:r w:rsidRPr="00A473D3">
        <w:rPr>
          <w:b/>
          <w:bCs/>
          <w:u w:val="single"/>
        </w:rPr>
        <w:t>Problem-3</w:t>
      </w:r>
    </w:p>
    <w:p w14:paraId="41FED003" w14:textId="77777777" w:rsidR="00A473D3" w:rsidRPr="00A473D3" w:rsidRDefault="00A473D3" w:rsidP="00A473D3">
      <w:pPr>
        <w:spacing w:line="276" w:lineRule="auto"/>
        <w:rPr>
          <w:b/>
          <w:bCs/>
          <w:u w:val="single"/>
        </w:rPr>
      </w:pPr>
    </w:p>
    <w:p w14:paraId="0249FB3A" w14:textId="77777777" w:rsidR="006A2E3B" w:rsidRDefault="00A473D3" w:rsidP="00A473D3">
      <w:pPr>
        <w:spacing w:line="276" w:lineRule="auto"/>
      </w:pPr>
      <w:r>
        <w:t>Marketing</w:t>
      </w:r>
      <w:r w:rsidR="006A2E3B">
        <w:t>.java class is given in your assignment.</w:t>
      </w:r>
    </w:p>
    <w:p w14:paraId="4E830F44" w14:textId="77777777" w:rsidR="006A2E3B" w:rsidRDefault="006A2E3B" w:rsidP="00A473D3">
      <w:pPr>
        <w:spacing w:line="276" w:lineRule="auto"/>
      </w:pPr>
    </w:p>
    <w:p w14:paraId="26FC6DDF" w14:textId="0E9E3D88" w:rsidR="00A473D3" w:rsidRDefault="006A2E3B" w:rsidP="00A473D3">
      <w:pPr>
        <w:spacing w:line="276" w:lineRule="auto"/>
      </w:pPr>
      <w:r>
        <w:t xml:space="preserve">Write a Test class with </w:t>
      </w:r>
      <w:proofErr w:type="gramStart"/>
      <w:r>
        <w:t>main(</w:t>
      </w:r>
      <w:proofErr w:type="gramEnd"/>
      <w:r>
        <w:t xml:space="preserve">) method </w:t>
      </w:r>
      <w:r w:rsidR="00024F65">
        <w:t xml:space="preserve">to work with </w:t>
      </w:r>
      <w:r w:rsidR="00A473D3">
        <w:t>Marketing</w:t>
      </w:r>
      <w:r w:rsidR="00024F65">
        <w:t xml:space="preserve"> type</w:t>
      </w:r>
      <w:r w:rsidR="00A473D3">
        <w:t xml:space="preserve">. Implement the following methods in the main class. (Pre-Defined Usage of </w:t>
      </w:r>
      <w:proofErr w:type="spellStart"/>
      <w:r w:rsidR="00A473D3">
        <w:t>ArrayList</w:t>
      </w:r>
      <w:proofErr w:type="spellEnd"/>
      <w:r w:rsidR="00A473D3">
        <w:t xml:space="preserve"> class)</w:t>
      </w:r>
    </w:p>
    <w:p w14:paraId="32D5F1B8" w14:textId="33B00039" w:rsidR="00024F65" w:rsidRDefault="00024F65" w:rsidP="00A473D3">
      <w:pPr>
        <w:numPr>
          <w:ilvl w:val="1"/>
          <w:numId w:val="1"/>
        </w:numPr>
        <w:spacing w:line="276" w:lineRule="auto"/>
      </w:pPr>
      <w:r>
        <w:t xml:space="preserve">Create an </w:t>
      </w:r>
      <w:proofErr w:type="spellStart"/>
      <w:r>
        <w:t>ArrayList</w:t>
      </w:r>
      <w:proofErr w:type="spellEnd"/>
      <w:r>
        <w:t>&lt;Marketing&gt; type.</w:t>
      </w:r>
    </w:p>
    <w:p w14:paraId="3D0FD2C3" w14:textId="1CD500D1" w:rsidR="00A473D3" w:rsidRDefault="00A473D3" w:rsidP="00A473D3">
      <w:pPr>
        <w:numPr>
          <w:ilvl w:val="1"/>
          <w:numId w:val="1"/>
        </w:numPr>
        <w:spacing w:line="276" w:lineRule="auto"/>
      </w:pPr>
      <w:proofErr w:type="gramStart"/>
      <w:r>
        <w:t>add(</w:t>
      </w:r>
      <w:proofErr w:type="gramEnd"/>
      <w:r>
        <w:t xml:space="preserve">) </w:t>
      </w:r>
      <w:r w:rsidR="00024F65">
        <w:t xml:space="preserve"> minimum of five objects into </w:t>
      </w:r>
      <w:r w:rsidR="00BB2B92">
        <w:t xml:space="preserve">your </w:t>
      </w:r>
      <w:proofErr w:type="spellStart"/>
      <w:r w:rsidR="00BB2B92">
        <w:t>ArrayList</w:t>
      </w:r>
      <w:proofErr w:type="spellEnd"/>
      <w:r w:rsidR="00BB2B92">
        <w:t xml:space="preserve"> collection of </w:t>
      </w:r>
      <w:r>
        <w:t xml:space="preserve"> Marketing</w:t>
      </w:r>
      <w:r w:rsidR="00BB2B92">
        <w:t xml:space="preserve"> instances.</w:t>
      </w:r>
    </w:p>
    <w:p w14:paraId="23155902" w14:textId="432B71BD" w:rsidR="00A473D3" w:rsidRDefault="00A473D3" w:rsidP="00A473D3">
      <w:pPr>
        <w:numPr>
          <w:ilvl w:val="1"/>
          <w:numId w:val="1"/>
        </w:numPr>
        <w:spacing w:line="276" w:lineRule="auto"/>
      </w:pPr>
      <w:r>
        <w:t xml:space="preserve">delete an object from Marketing </w:t>
      </w:r>
      <w:r w:rsidR="00B81D9F">
        <w:t>by passing instance object.</w:t>
      </w:r>
    </w:p>
    <w:p w14:paraId="05047739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>Print the size of the list.</w:t>
      </w:r>
    </w:p>
    <w:p w14:paraId="39F86CFB" w14:textId="18E040B7" w:rsidR="0007573D" w:rsidRPr="00CC43F0" w:rsidRDefault="00CC43F0" w:rsidP="00A473D3">
      <w:pPr>
        <w:numPr>
          <w:ilvl w:val="1"/>
          <w:numId w:val="1"/>
        </w:numPr>
        <w:spacing w:line="276" w:lineRule="auto"/>
        <w:rPr>
          <w:rStyle w:val="hljs-comment"/>
        </w:rPr>
      </w:pPr>
      <w:r>
        <w:rPr>
          <w:rStyle w:val="hljs-comment"/>
          <w:color w:val="000000"/>
        </w:rPr>
        <w:t xml:space="preserve">Retrieve a Marketing object by its </w:t>
      </w:r>
      <w:proofErr w:type="gramStart"/>
      <w:r>
        <w:rPr>
          <w:rStyle w:val="hljs-comment"/>
          <w:color w:val="000000"/>
        </w:rPr>
        <w:t>position</w:t>
      </w:r>
      <w:r w:rsidR="000B3F96">
        <w:rPr>
          <w:rStyle w:val="hljs-comment"/>
          <w:color w:val="000000"/>
        </w:rPr>
        <w:t>.(</w:t>
      </w:r>
      <w:proofErr w:type="gramEnd"/>
      <w:r w:rsidR="000B3F96">
        <w:rPr>
          <w:rStyle w:val="hljs-comment"/>
          <w:color w:val="000000"/>
        </w:rPr>
        <w:t>get())</w:t>
      </w:r>
    </w:p>
    <w:p w14:paraId="3597D96E" w14:textId="4E72885A" w:rsidR="00CC43F0" w:rsidRDefault="0034589D" w:rsidP="00A473D3">
      <w:pPr>
        <w:numPr>
          <w:ilvl w:val="1"/>
          <w:numId w:val="1"/>
        </w:numPr>
        <w:spacing w:line="276" w:lineRule="auto"/>
      </w:pPr>
      <w:r>
        <w:rPr>
          <w:rStyle w:val="hljs-comment"/>
          <w:color w:val="000000"/>
        </w:rPr>
        <w:t>Update the details of a Marketing object</w:t>
      </w:r>
      <w:r>
        <w:rPr>
          <w:rStyle w:val="hljs-comment"/>
          <w:color w:val="000000"/>
        </w:rPr>
        <w:t xml:space="preserve"> by passing its position</w:t>
      </w:r>
      <w:r w:rsidR="000B3F96">
        <w:rPr>
          <w:rStyle w:val="hljs-comment"/>
          <w:color w:val="000000"/>
        </w:rPr>
        <w:t>. (</w:t>
      </w:r>
      <w:proofErr w:type="gramStart"/>
      <w:r w:rsidR="000B3F96">
        <w:rPr>
          <w:rStyle w:val="hljs-comment"/>
          <w:color w:val="000000"/>
        </w:rPr>
        <w:t>Set(</w:t>
      </w:r>
      <w:proofErr w:type="gramEnd"/>
      <w:r w:rsidR="000B3F96">
        <w:rPr>
          <w:rStyle w:val="hljs-comment"/>
          <w:color w:val="000000"/>
        </w:rPr>
        <w:t>))</w:t>
      </w:r>
    </w:p>
    <w:p w14:paraId="008082AE" w14:textId="1F276433" w:rsidR="007F6CCD" w:rsidRDefault="00A473D3" w:rsidP="000A6BB1">
      <w:pPr>
        <w:numPr>
          <w:ilvl w:val="1"/>
          <w:numId w:val="1"/>
        </w:numPr>
        <w:spacing w:line="276" w:lineRule="auto"/>
      </w:pPr>
      <w:r>
        <w:t xml:space="preserve">Override the </w:t>
      </w:r>
      <w:proofErr w:type="gramStart"/>
      <w:r>
        <w:t>equals(</w:t>
      </w:r>
      <w:proofErr w:type="gramEnd"/>
      <w:r>
        <w:t>) method</w:t>
      </w:r>
      <w:r w:rsidR="006A2E3B">
        <w:t xml:space="preserve"> inside Marketing.java</w:t>
      </w:r>
    </w:p>
    <w:p w14:paraId="5505C1AC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 xml:space="preserve">Sort the list in natural order for the field </w:t>
      </w:r>
      <w:proofErr w:type="spellStart"/>
      <w:r>
        <w:t>salesamount</w:t>
      </w:r>
      <w:proofErr w:type="spellEnd"/>
      <w:r>
        <w:t xml:space="preserve"> using comparator interface. Your Comparator should be consistent with equals.</w:t>
      </w:r>
    </w:p>
    <w:p w14:paraId="58E3BBAC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 xml:space="preserve">Sort the list in natural order using </w:t>
      </w:r>
      <w:proofErr w:type="spellStart"/>
      <w:r>
        <w:t>employeename</w:t>
      </w:r>
      <w:proofErr w:type="spellEnd"/>
      <w:r>
        <w:t xml:space="preserve"> with the criteria of the employee who achieves more than $1000 of </w:t>
      </w:r>
      <w:proofErr w:type="spellStart"/>
      <w:r>
        <w:t>salesamount</w:t>
      </w:r>
      <w:proofErr w:type="spellEnd"/>
      <w:r>
        <w:t>.  Write a method to retrieve the result of getting list of employees have more than $1000 sales. Then do the sorting on this result list.</w:t>
      </w:r>
    </w:p>
    <w:p w14:paraId="33A3ADAC" w14:textId="77777777" w:rsidR="00A473D3" w:rsidRPr="00C27E0B" w:rsidRDefault="00A473D3" w:rsidP="00A473D3">
      <w:pPr>
        <w:spacing w:line="276" w:lineRule="auto"/>
        <w:ind w:left="1080"/>
        <w:rPr>
          <w:b/>
          <w:highlight w:val="yellow"/>
        </w:rPr>
      </w:pPr>
      <w:r w:rsidRPr="00C27E0B">
        <w:rPr>
          <w:b/>
        </w:rPr>
        <w:t xml:space="preserve"> </w:t>
      </w:r>
      <w:r w:rsidRPr="00C27E0B">
        <w:rPr>
          <w:b/>
          <w:highlight w:val="yellow"/>
        </w:rPr>
        <w:t>public static List&lt;Marketing</w:t>
      </w:r>
      <w:proofErr w:type="gramStart"/>
      <w:r w:rsidRPr="00C27E0B">
        <w:rPr>
          <w:b/>
          <w:highlight w:val="yellow"/>
        </w:rPr>
        <w:t>&gt;  listMoreThan</w:t>
      </w:r>
      <w:proofErr w:type="gramEnd"/>
      <w:r w:rsidRPr="00C27E0B">
        <w:rPr>
          <w:b/>
          <w:highlight w:val="yellow"/>
        </w:rPr>
        <w:t>1000(List&lt;Marketing&gt; list){</w:t>
      </w:r>
    </w:p>
    <w:p w14:paraId="294A6073" w14:textId="77777777" w:rsidR="00A473D3" w:rsidRPr="00C27E0B" w:rsidRDefault="00A473D3" w:rsidP="00A473D3">
      <w:pPr>
        <w:spacing w:line="276" w:lineRule="auto"/>
        <w:ind w:left="1440"/>
        <w:rPr>
          <w:b/>
          <w:highlight w:val="yellow"/>
        </w:rPr>
      </w:pPr>
      <w:r w:rsidRPr="00C27E0B">
        <w:rPr>
          <w:b/>
          <w:highlight w:val="yellow"/>
        </w:rPr>
        <w:t xml:space="preserve">   // Implement a body</w:t>
      </w:r>
    </w:p>
    <w:p w14:paraId="2562E1C3" w14:textId="77777777" w:rsidR="00A473D3" w:rsidRPr="00C27E0B" w:rsidRDefault="00A473D3" w:rsidP="00A473D3">
      <w:pPr>
        <w:spacing w:line="276" w:lineRule="auto"/>
        <w:ind w:left="1440"/>
        <w:rPr>
          <w:b/>
        </w:rPr>
      </w:pPr>
      <w:r w:rsidRPr="00C27E0B">
        <w:rPr>
          <w:b/>
          <w:highlight w:val="yellow"/>
        </w:rPr>
        <w:t>}</w:t>
      </w:r>
    </w:p>
    <w:p w14:paraId="5D7BC257" w14:textId="77777777" w:rsidR="00A473D3" w:rsidRDefault="00A473D3" w:rsidP="00A473D3"/>
    <w:p w14:paraId="0B1BC6AA" w14:textId="77777777" w:rsidR="00614CF2" w:rsidRDefault="00614CF2"/>
    <w:sectPr w:rsidR="007A74D0" w:rsidSect="00F8780A">
      <w:pgSz w:w="12240" w:h="15840"/>
      <w:pgMar w:top="810" w:right="1800" w:bottom="45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F0B2A"/>
    <w:multiLevelType w:val="hybridMultilevel"/>
    <w:tmpl w:val="A796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501384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sDQ0MTG2MLM0sbRQ0lEKTi0uzszPAykwrAUAoY6gbCwAAAA="/>
  </w:docVars>
  <w:rsids>
    <w:rsidRoot w:val="00A473D3"/>
    <w:rsid w:val="00024F65"/>
    <w:rsid w:val="0007573D"/>
    <w:rsid w:val="000A6BB1"/>
    <w:rsid w:val="000B3F96"/>
    <w:rsid w:val="0032474D"/>
    <w:rsid w:val="0032757B"/>
    <w:rsid w:val="0034589D"/>
    <w:rsid w:val="00614CF2"/>
    <w:rsid w:val="00695952"/>
    <w:rsid w:val="006A2E3B"/>
    <w:rsid w:val="007F6CCD"/>
    <w:rsid w:val="008C0388"/>
    <w:rsid w:val="00A473D3"/>
    <w:rsid w:val="00B81D9F"/>
    <w:rsid w:val="00BB2B92"/>
    <w:rsid w:val="00CC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417BF"/>
  <w15:chartTrackingRefBased/>
  <w15:docId w15:val="{789C664B-E30A-4F62-8DC2-61D6A0554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3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comment">
    <w:name w:val="hljs-comment"/>
    <w:basedOn w:val="DefaultParagraphFont"/>
    <w:rsid w:val="00CC43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ka Mohanraj</dc:creator>
  <cp:keywords/>
  <dc:description/>
  <cp:lastModifiedBy>Renuka Mohanraj</cp:lastModifiedBy>
  <cp:revision>3</cp:revision>
  <cp:lastPrinted>2024-06-09T23:16:00Z</cp:lastPrinted>
  <dcterms:created xsi:type="dcterms:W3CDTF">2024-06-09T23:16:00Z</dcterms:created>
  <dcterms:modified xsi:type="dcterms:W3CDTF">2024-06-09T23:17:00Z</dcterms:modified>
</cp:coreProperties>
</file>